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DB4" w:rsidRPr="00516DB4" w:rsidRDefault="00516DB4" w:rsidP="00516DB4">
      <w:pPr>
        <w:jc w:val="both"/>
        <w:rPr>
          <w:b/>
        </w:rPr>
      </w:pPr>
      <w:r w:rsidRPr="00516DB4">
        <w:rPr>
          <w:b/>
        </w:rPr>
        <w:t>To install InfluxDB 2 and Telegraf on Linux, follow these steps:</w:t>
      </w:r>
    </w:p>
    <w:p w:rsidR="00516DB4" w:rsidRPr="00516DB4" w:rsidRDefault="00516DB4" w:rsidP="00516DB4">
      <w:pPr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Download the InfluxDB 2 installation package: You can download the installation package from the InfluxDB website. For example, on Ubuntu, you can run the following command to download the latest version:</w:t>
      </w:r>
    </w:p>
    <w:p w:rsidR="00516DB4" w:rsidRDefault="00516DB4" w:rsidP="00516DB4">
      <w:pPr>
        <w:pStyle w:val="ListParagraph"/>
        <w:spacing w:line="276" w:lineRule="auto"/>
        <w:rPr>
          <w:rFonts w:ascii="Consolas" w:hAnsi="Consolas"/>
          <w:i/>
          <w:sz w:val="18"/>
        </w:rPr>
      </w:pPr>
      <w:proofErr w:type="gramStart"/>
      <w:r w:rsidRPr="00516DB4">
        <w:rPr>
          <w:rFonts w:ascii="Consolas" w:hAnsi="Consolas"/>
          <w:i/>
          <w:sz w:val="20"/>
        </w:rPr>
        <w:t>wget</w:t>
      </w:r>
      <w:proofErr w:type="gramEnd"/>
      <w:r w:rsidRPr="00516DB4">
        <w:rPr>
          <w:rFonts w:ascii="Consolas" w:hAnsi="Consolas"/>
          <w:i/>
          <w:sz w:val="20"/>
        </w:rPr>
        <w:t xml:space="preserve"> </w:t>
      </w:r>
      <w:hyperlink r:id="rId5" w:history="1">
        <w:r w:rsidRPr="00516DB4">
          <w:rPr>
            <w:rStyle w:val="Hyperlink"/>
            <w:rFonts w:ascii="Consolas" w:hAnsi="Consolas"/>
            <w:i/>
            <w:sz w:val="20"/>
          </w:rPr>
          <w:t>https://dl.influxdata.com/influxdb/releases/influxdb2-2.x.x-linux-amd64.tar.gz</w:t>
        </w:r>
      </w:hyperlink>
    </w:p>
    <w:p w:rsidR="00516DB4" w:rsidRPr="00516DB4" w:rsidRDefault="00516DB4" w:rsidP="00516DB4">
      <w:pPr>
        <w:pStyle w:val="ListParagraph"/>
        <w:spacing w:line="276" w:lineRule="auto"/>
        <w:jc w:val="both"/>
        <w:rPr>
          <w:rFonts w:ascii="Consolas" w:hAnsi="Consolas"/>
          <w:i/>
          <w:sz w:val="18"/>
        </w:rPr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Extract the installation package: Use the following command to extract the package:</w:t>
      </w:r>
    </w:p>
    <w:p w:rsidR="00516DB4" w:rsidRPr="00516DB4" w:rsidRDefault="00516DB4" w:rsidP="00516DB4">
      <w:pPr>
        <w:pStyle w:val="ListParagraph"/>
        <w:spacing w:line="276" w:lineRule="auto"/>
        <w:jc w:val="both"/>
        <w:rPr>
          <w:rFonts w:ascii="Consolas" w:hAnsi="Consolas"/>
          <w:i/>
          <w:sz w:val="20"/>
        </w:rPr>
      </w:pPr>
      <w:proofErr w:type="gramStart"/>
      <w:r w:rsidRPr="00516DB4">
        <w:rPr>
          <w:rFonts w:ascii="Consolas" w:hAnsi="Consolas"/>
          <w:i/>
          <w:sz w:val="20"/>
        </w:rPr>
        <w:t>tar</w:t>
      </w:r>
      <w:proofErr w:type="gramEnd"/>
      <w:r w:rsidRPr="00516DB4">
        <w:rPr>
          <w:rFonts w:ascii="Consolas" w:hAnsi="Consolas"/>
          <w:i/>
          <w:sz w:val="20"/>
        </w:rPr>
        <w:t xml:space="preserve"> </w:t>
      </w:r>
      <w:proofErr w:type="spellStart"/>
      <w:r w:rsidRPr="00516DB4">
        <w:rPr>
          <w:rFonts w:ascii="Consolas" w:hAnsi="Consolas"/>
          <w:i/>
          <w:sz w:val="20"/>
        </w:rPr>
        <w:t>xvfz</w:t>
      </w:r>
      <w:proofErr w:type="spellEnd"/>
      <w:r w:rsidRPr="00516DB4">
        <w:rPr>
          <w:rFonts w:ascii="Consolas" w:hAnsi="Consolas"/>
          <w:i/>
          <w:sz w:val="20"/>
        </w:rPr>
        <w:t xml:space="preserve"> influxdb2-2.x.x-linux-amd64.tar.gz</w:t>
      </w:r>
    </w:p>
    <w:p w:rsidR="00516DB4" w:rsidRPr="00516DB4" w:rsidRDefault="00516DB4" w:rsidP="00516DB4">
      <w:pPr>
        <w:pStyle w:val="ListParagraph"/>
        <w:spacing w:line="276" w:lineRule="auto"/>
        <w:jc w:val="both"/>
        <w:rPr>
          <w:rFonts w:ascii="Consolas" w:hAnsi="Consolas"/>
        </w:rPr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Change the directory to the extracted package: Use the following command to navigate to the extracted directory:</w:t>
      </w:r>
    </w:p>
    <w:p w:rsidR="00516DB4" w:rsidRPr="007059B2" w:rsidRDefault="00516DB4" w:rsidP="00516DB4">
      <w:pPr>
        <w:pStyle w:val="ListParagraph"/>
        <w:spacing w:line="276" w:lineRule="auto"/>
        <w:jc w:val="both"/>
        <w:rPr>
          <w:rFonts w:ascii="Consolas" w:hAnsi="Consolas"/>
          <w:sz w:val="20"/>
        </w:rPr>
      </w:pPr>
      <w:proofErr w:type="gramStart"/>
      <w:r w:rsidRPr="007059B2">
        <w:rPr>
          <w:rFonts w:ascii="Consolas" w:hAnsi="Consolas"/>
          <w:sz w:val="20"/>
        </w:rPr>
        <w:t>cd</w:t>
      </w:r>
      <w:proofErr w:type="gramEnd"/>
      <w:r w:rsidRPr="007059B2">
        <w:rPr>
          <w:rFonts w:ascii="Consolas" w:hAnsi="Consolas"/>
          <w:sz w:val="20"/>
        </w:rPr>
        <w:t xml:space="preserve"> influxdb2-2.x.x-linux-amd64</w:t>
      </w:r>
    </w:p>
    <w:p w:rsidR="00516DB4" w:rsidRPr="00516DB4" w:rsidRDefault="00516DB4" w:rsidP="00516DB4">
      <w:pPr>
        <w:pStyle w:val="ListParagraph"/>
        <w:spacing w:line="276" w:lineRule="auto"/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Run the InfluxDB 2 setup: Use the following command to run the setup:</w:t>
      </w:r>
    </w:p>
    <w:p w:rsidR="00516DB4" w:rsidRPr="007059B2" w:rsidRDefault="00516DB4" w:rsidP="00516DB4">
      <w:pPr>
        <w:pStyle w:val="ListParagraph"/>
        <w:spacing w:line="276" w:lineRule="auto"/>
        <w:jc w:val="both"/>
        <w:rPr>
          <w:rFonts w:ascii="Consolas" w:hAnsi="Consolas"/>
          <w:sz w:val="20"/>
        </w:rPr>
      </w:pPr>
      <w:proofErr w:type="gramStart"/>
      <w:r w:rsidRPr="007059B2">
        <w:rPr>
          <w:rFonts w:ascii="Consolas" w:hAnsi="Consolas"/>
          <w:sz w:val="20"/>
        </w:rPr>
        <w:t>sudo</w:t>
      </w:r>
      <w:proofErr w:type="gramEnd"/>
      <w:r w:rsidRPr="007059B2">
        <w:rPr>
          <w:rFonts w:ascii="Consolas" w:hAnsi="Consolas"/>
          <w:sz w:val="20"/>
        </w:rPr>
        <w:t xml:space="preserve"> ./influxd upgrade</w:t>
      </w:r>
    </w:p>
    <w:p w:rsidR="00516DB4" w:rsidRPr="00516DB4" w:rsidRDefault="00516DB4" w:rsidP="00516DB4">
      <w:pPr>
        <w:pStyle w:val="ListParagraph"/>
        <w:spacing w:line="276" w:lineRule="auto"/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Start the InfluxDB 2 server: Use the following command to start the server:</w:t>
      </w:r>
    </w:p>
    <w:p w:rsidR="00516DB4" w:rsidRPr="007059B2" w:rsidRDefault="00516DB4" w:rsidP="007059B2">
      <w:pPr>
        <w:pStyle w:val="ListParagraph"/>
        <w:spacing w:line="276" w:lineRule="auto"/>
        <w:rPr>
          <w:rFonts w:ascii="Consolas" w:hAnsi="Consolas"/>
          <w:sz w:val="20"/>
        </w:rPr>
      </w:pPr>
      <w:r w:rsidRPr="007059B2">
        <w:rPr>
          <w:rFonts w:ascii="Consolas" w:hAnsi="Consolas"/>
          <w:sz w:val="20"/>
        </w:rPr>
        <w:t>sudo systemctl start influxdb</w:t>
      </w:r>
    </w:p>
    <w:p w:rsidR="00516DB4" w:rsidRPr="00516DB4" w:rsidRDefault="00516DB4" w:rsidP="00516DB4">
      <w:pPr>
        <w:pStyle w:val="ListParagraph"/>
        <w:spacing w:line="276" w:lineRule="auto"/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Verify the InfluxDB 2 server is running: Use the following command to check the status of the server:</w:t>
      </w:r>
    </w:p>
    <w:p w:rsidR="00516DB4" w:rsidRPr="007059B2" w:rsidRDefault="00516DB4" w:rsidP="007059B2">
      <w:pPr>
        <w:pStyle w:val="ListParagraph"/>
        <w:spacing w:line="276" w:lineRule="auto"/>
        <w:rPr>
          <w:rFonts w:ascii="Consolas" w:hAnsi="Consolas"/>
          <w:sz w:val="20"/>
        </w:rPr>
      </w:pPr>
      <w:proofErr w:type="gramStart"/>
      <w:r w:rsidRPr="007059B2">
        <w:rPr>
          <w:rFonts w:ascii="Consolas" w:hAnsi="Consolas"/>
          <w:sz w:val="20"/>
        </w:rPr>
        <w:t>sudo</w:t>
      </w:r>
      <w:proofErr w:type="gramEnd"/>
      <w:r w:rsidRPr="007059B2">
        <w:rPr>
          <w:rFonts w:ascii="Consolas" w:hAnsi="Consolas"/>
          <w:sz w:val="20"/>
        </w:rPr>
        <w:t xml:space="preserve"> systemctl status influxdb</w:t>
      </w:r>
    </w:p>
    <w:p w:rsidR="00516DB4" w:rsidRPr="00516DB4" w:rsidRDefault="00516DB4" w:rsidP="00516DB4">
      <w:pPr>
        <w:pStyle w:val="ListParagraph"/>
        <w:spacing w:line="276" w:lineRule="auto"/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Download and install Telegraf: You can download the installation package from the Telegraf website. For example, on Ubuntu, you can run the following command to download the latest version:</w:t>
      </w:r>
    </w:p>
    <w:p w:rsidR="00516DB4" w:rsidRPr="007059B2" w:rsidRDefault="00516DB4" w:rsidP="007059B2">
      <w:pPr>
        <w:pStyle w:val="ListParagraph"/>
        <w:spacing w:line="276" w:lineRule="auto"/>
        <w:rPr>
          <w:rFonts w:ascii="Consolas" w:hAnsi="Consolas"/>
          <w:sz w:val="20"/>
        </w:rPr>
      </w:pPr>
      <w:proofErr w:type="gramStart"/>
      <w:r w:rsidRPr="007059B2">
        <w:rPr>
          <w:rFonts w:ascii="Consolas" w:hAnsi="Consolas"/>
          <w:sz w:val="20"/>
        </w:rPr>
        <w:t>wget</w:t>
      </w:r>
      <w:proofErr w:type="gramEnd"/>
      <w:r w:rsidRPr="007059B2">
        <w:rPr>
          <w:rFonts w:ascii="Consolas" w:hAnsi="Consolas"/>
          <w:sz w:val="20"/>
        </w:rPr>
        <w:t xml:space="preserve"> </w:t>
      </w:r>
      <w:hyperlink r:id="rId6" w:history="1">
        <w:r w:rsidRPr="007059B2">
          <w:rPr>
            <w:rStyle w:val="Hyperlink"/>
            <w:rFonts w:ascii="Consolas" w:hAnsi="Consolas"/>
            <w:sz w:val="20"/>
          </w:rPr>
          <w:t>https://dl.influxdata.com/telegraf/releases/telegraf-1.x.x_linux_amd64.tar.gz</w:t>
        </w:r>
      </w:hyperlink>
    </w:p>
    <w:p w:rsidR="00516DB4" w:rsidRPr="00516DB4" w:rsidRDefault="00516DB4" w:rsidP="00516DB4">
      <w:pPr>
        <w:pStyle w:val="ListParagraph"/>
        <w:spacing w:line="276" w:lineRule="auto"/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Extract the Telegraf installation package: Use the following command to extract the package:</w:t>
      </w:r>
    </w:p>
    <w:p w:rsidR="00516DB4" w:rsidRPr="007059B2" w:rsidRDefault="00516DB4" w:rsidP="007059B2">
      <w:pPr>
        <w:pStyle w:val="ListParagraph"/>
        <w:spacing w:line="276" w:lineRule="auto"/>
        <w:rPr>
          <w:rFonts w:ascii="Consolas" w:hAnsi="Consolas"/>
          <w:sz w:val="20"/>
        </w:rPr>
      </w:pPr>
      <w:proofErr w:type="gramStart"/>
      <w:r w:rsidRPr="007059B2">
        <w:rPr>
          <w:rFonts w:ascii="Consolas" w:hAnsi="Consolas"/>
          <w:sz w:val="20"/>
        </w:rPr>
        <w:t>tar</w:t>
      </w:r>
      <w:proofErr w:type="gramEnd"/>
      <w:r w:rsidRPr="007059B2">
        <w:rPr>
          <w:rFonts w:ascii="Consolas" w:hAnsi="Consolas"/>
          <w:sz w:val="20"/>
        </w:rPr>
        <w:t xml:space="preserve"> </w:t>
      </w:r>
      <w:proofErr w:type="spellStart"/>
      <w:r w:rsidRPr="007059B2">
        <w:rPr>
          <w:rFonts w:ascii="Consolas" w:hAnsi="Consolas"/>
          <w:sz w:val="20"/>
        </w:rPr>
        <w:t>xvfz</w:t>
      </w:r>
      <w:proofErr w:type="spellEnd"/>
      <w:r w:rsidRPr="007059B2">
        <w:rPr>
          <w:rFonts w:ascii="Consolas" w:hAnsi="Consolas"/>
          <w:sz w:val="20"/>
        </w:rPr>
        <w:t xml:space="preserve"> telegraf-1.x.x_linux_amd64.tar.gz</w:t>
      </w:r>
    </w:p>
    <w:p w:rsidR="00516DB4" w:rsidRPr="00516DB4" w:rsidRDefault="00516DB4" w:rsidP="00516DB4">
      <w:pPr>
        <w:pStyle w:val="ListParagraph"/>
        <w:spacing w:line="276" w:lineRule="auto"/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Copy the Telegraf configuration file: Use the following command to copy the default configuration file:</w:t>
      </w:r>
    </w:p>
    <w:p w:rsidR="00516DB4" w:rsidRPr="00516DB4" w:rsidRDefault="00516DB4" w:rsidP="007059B2">
      <w:pPr>
        <w:pStyle w:val="ListParagraph"/>
        <w:spacing w:line="276" w:lineRule="auto"/>
        <w:rPr>
          <w:rFonts w:ascii="Consolas" w:hAnsi="Consolas"/>
          <w:sz w:val="20"/>
        </w:rPr>
      </w:pPr>
      <w:proofErr w:type="gramStart"/>
      <w:r w:rsidRPr="00516DB4">
        <w:rPr>
          <w:rFonts w:ascii="Consolas" w:hAnsi="Consolas"/>
          <w:sz w:val="20"/>
        </w:rPr>
        <w:t>sudo</w:t>
      </w:r>
      <w:proofErr w:type="gramEnd"/>
      <w:r w:rsidRPr="00516DB4">
        <w:rPr>
          <w:rFonts w:ascii="Consolas" w:hAnsi="Consolas"/>
          <w:sz w:val="20"/>
        </w:rPr>
        <w:t xml:space="preserve"> </w:t>
      </w:r>
      <w:proofErr w:type="spellStart"/>
      <w:r w:rsidRPr="00516DB4">
        <w:rPr>
          <w:rFonts w:ascii="Consolas" w:hAnsi="Consolas"/>
          <w:sz w:val="20"/>
        </w:rPr>
        <w:t>cp</w:t>
      </w:r>
      <w:proofErr w:type="spellEnd"/>
      <w:r w:rsidRPr="00516DB4">
        <w:rPr>
          <w:rFonts w:ascii="Consolas" w:hAnsi="Consolas"/>
          <w:sz w:val="20"/>
        </w:rPr>
        <w:t xml:space="preserve"> telegraf-1</w:t>
      </w:r>
      <w:r w:rsidR="007059B2">
        <w:rPr>
          <w:rFonts w:ascii="Consolas" w:hAnsi="Consolas"/>
          <w:sz w:val="20"/>
        </w:rPr>
        <w:t>.x.x/etc/telegraf/telegraf.conf</w:t>
      </w:r>
      <w:r w:rsidRPr="00516DB4">
        <w:rPr>
          <w:rFonts w:ascii="Consolas" w:hAnsi="Consolas"/>
          <w:sz w:val="20"/>
        </w:rPr>
        <w:t>/etc/telegraf/</w:t>
      </w:r>
    </w:p>
    <w:p w:rsidR="00516DB4" w:rsidRPr="00516DB4" w:rsidRDefault="00516DB4" w:rsidP="00516DB4">
      <w:pPr>
        <w:pStyle w:val="ListParagraph"/>
        <w:spacing w:line="276" w:lineRule="auto"/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Edit the Telegraf configuration file: Use a text editor to edit the configuration file and specify the InfluxDB 2 server as the output. For example:</w:t>
      </w:r>
    </w:p>
    <w:p w:rsidR="00516DB4" w:rsidRPr="00516DB4" w:rsidRDefault="00516DB4" w:rsidP="00516DB4">
      <w:pPr>
        <w:pStyle w:val="ListParagraph"/>
        <w:spacing w:line="276" w:lineRule="auto"/>
        <w:jc w:val="both"/>
        <w:rPr>
          <w:rFonts w:ascii="Consolas" w:hAnsi="Consolas"/>
        </w:rPr>
      </w:pPr>
      <w:r w:rsidRPr="00516DB4">
        <w:rPr>
          <w:rFonts w:ascii="Consolas" w:hAnsi="Consolas"/>
        </w:rPr>
        <w:t>[[outputs.influxdb_v2]]</w:t>
      </w:r>
    </w:p>
    <w:p w:rsidR="00516DB4" w:rsidRPr="00516DB4" w:rsidRDefault="00516DB4" w:rsidP="00516DB4">
      <w:pPr>
        <w:pStyle w:val="ListParagraph"/>
        <w:spacing w:line="276" w:lineRule="auto"/>
        <w:jc w:val="both"/>
        <w:rPr>
          <w:rFonts w:ascii="Consolas" w:hAnsi="Consolas"/>
        </w:rPr>
      </w:pPr>
      <w:r w:rsidRPr="00516DB4">
        <w:rPr>
          <w:rFonts w:ascii="Consolas" w:hAnsi="Consolas"/>
        </w:rPr>
        <w:t xml:space="preserve">    </w:t>
      </w:r>
      <w:proofErr w:type="spellStart"/>
      <w:proofErr w:type="gramStart"/>
      <w:r w:rsidRPr="00516DB4">
        <w:rPr>
          <w:rFonts w:ascii="Consolas" w:hAnsi="Consolas"/>
        </w:rPr>
        <w:t>urls</w:t>
      </w:r>
      <w:proofErr w:type="spellEnd"/>
      <w:proofErr w:type="gramEnd"/>
      <w:r w:rsidRPr="00516DB4">
        <w:rPr>
          <w:rFonts w:ascii="Consolas" w:hAnsi="Consolas"/>
        </w:rPr>
        <w:t xml:space="preserve"> = ["http://localhost:8086"]</w:t>
      </w:r>
    </w:p>
    <w:p w:rsidR="00516DB4" w:rsidRPr="00516DB4" w:rsidRDefault="00516DB4" w:rsidP="00516DB4">
      <w:pPr>
        <w:pStyle w:val="ListParagraph"/>
        <w:spacing w:line="276" w:lineRule="auto"/>
        <w:jc w:val="both"/>
        <w:rPr>
          <w:rFonts w:ascii="Consolas" w:hAnsi="Consolas"/>
        </w:rPr>
      </w:pPr>
      <w:r w:rsidRPr="00516DB4">
        <w:rPr>
          <w:rFonts w:ascii="Consolas" w:hAnsi="Consolas"/>
        </w:rPr>
        <w:t xml:space="preserve">    </w:t>
      </w:r>
      <w:proofErr w:type="gramStart"/>
      <w:r w:rsidRPr="00516DB4">
        <w:rPr>
          <w:rFonts w:ascii="Consolas" w:hAnsi="Consolas"/>
        </w:rPr>
        <w:t>token</w:t>
      </w:r>
      <w:proofErr w:type="gramEnd"/>
      <w:r w:rsidRPr="00516DB4">
        <w:rPr>
          <w:rFonts w:ascii="Consolas" w:hAnsi="Consolas"/>
        </w:rPr>
        <w:t xml:space="preserve"> = "my-influxdb2-token"</w:t>
      </w:r>
    </w:p>
    <w:p w:rsidR="00516DB4" w:rsidRPr="00516DB4" w:rsidRDefault="00516DB4" w:rsidP="00516DB4">
      <w:pPr>
        <w:pStyle w:val="ListParagraph"/>
        <w:spacing w:line="276" w:lineRule="auto"/>
        <w:jc w:val="both"/>
        <w:rPr>
          <w:rFonts w:ascii="Consolas" w:hAnsi="Consolas"/>
        </w:rPr>
      </w:pPr>
      <w:r w:rsidRPr="00516DB4">
        <w:rPr>
          <w:rFonts w:ascii="Consolas" w:hAnsi="Consolas"/>
        </w:rPr>
        <w:t xml:space="preserve">    </w:t>
      </w:r>
      <w:proofErr w:type="gramStart"/>
      <w:r w:rsidRPr="00516DB4">
        <w:rPr>
          <w:rFonts w:ascii="Consolas" w:hAnsi="Consolas"/>
        </w:rPr>
        <w:t>organization</w:t>
      </w:r>
      <w:proofErr w:type="gramEnd"/>
      <w:r w:rsidRPr="00516DB4">
        <w:rPr>
          <w:rFonts w:ascii="Consolas" w:hAnsi="Consolas"/>
        </w:rPr>
        <w:t xml:space="preserve"> = "my-organization"</w:t>
      </w:r>
    </w:p>
    <w:p w:rsidR="00516DB4" w:rsidRPr="00516DB4" w:rsidRDefault="00516DB4" w:rsidP="00516DB4">
      <w:pPr>
        <w:pStyle w:val="ListParagraph"/>
        <w:spacing w:line="276" w:lineRule="auto"/>
        <w:jc w:val="both"/>
        <w:rPr>
          <w:rFonts w:ascii="Consolas" w:hAnsi="Consolas"/>
        </w:rPr>
      </w:pPr>
      <w:r w:rsidRPr="00516DB4">
        <w:rPr>
          <w:rFonts w:ascii="Consolas" w:hAnsi="Consolas"/>
        </w:rPr>
        <w:t xml:space="preserve">    </w:t>
      </w:r>
      <w:proofErr w:type="gramStart"/>
      <w:r w:rsidRPr="00516DB4">
        <w:rPr>
          <w:rFonts w:ascii="Consolas" w:hAnsi="Consolas"/>
        </w:rPr>
        <w:t>bucket</w:t>
      </w:r>
      <w:proofErr w:type="gramEnd"/>
      <w:r w:rsidRPr="00516DB4">
        <w:rPr>
          <w:rFonts w:ascii="Consolas" w:hAnsi="Consolas"/>
        </w:rPr>
        <w:t xml:space="preserve"> = "my-bucket"</w:t>
      </w:r>
    </w:p>
    <w:p w:rsidR="00516DB4" w:rsidRPr="00516DB4" w:rsidRDefault="00516DB4" w:rsidP="00516DB4">
      <w:pPr>
        <w:pStyle w:val="ListParagraph"/>
        <w:spacing w:line="276" w:lineRule="auto"/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Start the Telegraf service: Use the following command to start the service:</w:t>
      </w:r>
    </w:p>
    <w:p w:rsidR="00516DB4" w:rsidRPr="007059B2" w:rsidRDefault="00516DB4" w:rsidP="007059B2">
      <w:pPr>
        <w:pStyle w:val="ListParagraph"/>
        <w:spacing w:line="276" w:lineRule="auto"/>
        <w:rPr>
          <w:rFonts w:ascii="Consolas" w:hAnsi="Consolas"/>
          <w:sz w:val="20"/>
        </w:rPr>
      </w:pPr>
      <w:proofErr w:type="gramStart"/>
      <w:r w:rsidRPr="007059B2">
        <w:rPr>
          <w:rFonts w:ascii="Consolas" w:hAnsi="Consolas"/>
          <w:sz w:val="20"/>
        </w:rPr>
        <w:t>sudo</w:t>
      </w:r>
      <w:proofErr w:type="gramEnd"/>
      <w:r w:rsidRPr="007059B2">
        <w:rPr>
          <w:rFonts w:ascii="Consolas" w:hAnsi="Consolas"/>
          <w:sz w:val="20"/>
        </w:rPr>
        <w:t xml:space="preserve"> systemctl start telegraf</w:t>
      </w:r>
    </w:p>
    <w:p w:rsidR="007059B2" w:rsidRPr="00516DB4" w:rsidRDefault="007059B2" w:rsidP="00516DB4">
      <w:pPr>
        <w:pStyle w:val="ListParagraph"/>
        <w:spacing w:line="276" w:lineRule="auto"/>
        <w:jc w:val="both"/>
      </w:pPr>
    </w:p>
    <w:p w:rsidR="00516DB4" w:rsidRPr="00516DB4" w:rsidRDefault="00516DB4" w:rsidP="00516DB4">
      <w:pPr>
        <w:pStyle w:val="ListParagraph"/>
        <w:numPr>
          <w:ilvl w:val="0"/>
          <w:numId w:val="2"/>
        </w:numPr>
        <w:spacing w:line="276" w:lineRule="auto"/>
        <w:jc w:val="both"/>
      </w:pPr>
      <w:r w:rsidRPr="00516DB4">
        <w:t>Verify the Telegraf service is running: Use the following command to check the status of the service:</w:t>
      </w:r>
    </w:p>
    <w:p w:rsidR="00516DB4" w:rsidRDefault="00516DB4" w:rsidP="007059B2">
      <w:pPr>
        <w:pStyle w:val="ListParagraph"/>
        <w:spacing w:line="276" w:lineRule="auto"/>
        <w:rPr>
          <w:rFonts w:ascii="Consolas" w:hAnsi="Consolas"/>
          <w:sz w:val="20"/>
        </w:rPr>
      </w:pPr>
      <w:proofErr w:type="gramStart"/>
      <w:r w:rsidRPr="007059B2">
        <w:rPr>
          <w:rFonts w:ascii="Consolas" w:hAnsi="Consolas"/>
          <w:sz w:val="20"/>
        </w:rPr>
        <w:t>sudo</w:t>
      </w:r>
      <w:proofErr w:type="gramEnd"/>
      <w:r w:rsidRPr="007059B2">
        <w:rPr>
          <w:rFonts w:ascii="Consolas" w:hAnsi="Consolas"/>
          <w:sz w:val="20"/>
        </w:rPr>
        <w:t xml:space="preserve"> systemctl status telegraf</w:t>
      </w:r>
    </w:p>
    <w:p w:rsidR="007059B2" w:rsidRDefault="007059B2" w:rsidP="007059B2">
      <w:pPr>
        <w:pStyle w:val="ListParagraph"/>
        <w:spacing w:line="276" w:lineRule="auto"/>
        <w:rPr>
          <w:rFonts w:ascii="Consolas" w:hAnsi="Consolas"/>
          <w:sz w:val="20"/>
        </w:rPr>
      </w:pPr>
    </w:p>
    <w:p w:rsidR="007059B2" w:rsidRDefault="007059B2" w:rsidP="007059B2">
      <w:pPr>
        <w:pStyle w:val="ListParagraph"/>
        <w:spacing w:line="276" w:lineRule="auto"/>
        <w:rPr>
          <w:rFonts w:ascii="Consolas" w:hAnsi="Consolas"/>
          <w:sz w:val="20"/>
        </w:rPr>
      </w:pPr>
    </w:p>
    <w:p w:rsidR="007059B2" w:rsidRDefault="007059B2" w:rsidP="007059B2">
      <w:r>
        <w:t>Alternatively, we can install influxdb and telegraf from the debian’s repo and their package manager. Follow the instructions from below link:</w:t>
      </w:r>
    </w:p>
    <w:p w:rsidR="007059B2" w:rsidRDefault="002732C9" w:rsidP="007059B2">
      <w:hyperlink r:id="rId7" w:history="1">
        <w:r w:rsidR="007059B2" w:rsidRPr="00355F76">
          <w:rPr>
            <w:rStyle w:val="Hyperlink"/>
          </w:rPr>
          <w:t>https://portal.influxdata.com/downloads/</w:t>
        </w:r>
      </w:hyperlink>
      <w:r w:rsidR="007059B2">
        <w:t xml:space="preserve"> </w:t>
      </w:r>
    </w:p>
    <w:p w:rsidR="007059B2" w:rsidRPr="002732C9" w:rsidRDefault="002732C9" w:rsidP="002732C9">
      <w:hyperlink r:id="rId8" w:history="1">
        <w:r w:rsidR="007059B2" w:rsidRPr="00355F76">
          <w:rPr>
            <w:rStyle w:val="Hyperlink"/>
          </w:rPr>
          <w:t>https://docs.influxdata.com/influxdb/v2.6/install/?t=Linux</w:t>
        </w:r>
      </w:hyperlink>
      <w:r w:rsidR="007059B2">
        <w:t xml:space="preserve"> </w:t>
      </w:r>
    </w:p>
    <w:p w:rsidR="00516DB4" w:rsidRDefault="00516DB4" w:rsidP="00516DB4">
      <w:pPr>
        <w:jc w:val="both"/>
        <w:rPr>
          <w:b/>
        </w:rPr>
      </w:pPr>
    </w:p>
    <w:p w:rsidR="00516DB4" w:rsidRDefault="00516DB4" w:rsidP="00516DB4">
      <w:pPr>
        <w:jc w:val="both"/>
        <w:rPr>
          <w:b/>
        </w:rPr>
      </w:pPr>
      <w:r w:rsidRPr="00516DB4">
        <w:rPr>
          <w:b/>
        </w:rPr>
        <w:t>To set up Grafan</w:t>
      </w:r>
      <w:r>
        <w:rPr>
          <w:b/>
        </w:rPr>
        <w:t>a on Linux, follow these steps:</w:t>
      </w:r>
    </w:p>
    <w:p w:rsidR="00516DB4" w:rsidRPr="00516DB4" w:rsidRDefault="00516DB4" w:rsidP="00516DB4">
      <w:pPr>
        <w:jc w:val="both"/>
        <w:rPr>
          <w:b/>
        </w:rPr>
      </w:pPr>
      <w:bookmarkStart w:id="0" w:name="_GoBack"/>
      <w:bookmarkEnd w:id="0"/>
    </w:p>
    <w:p w:rsidR="00516DB4" w:rsidRDefault="00516DB4" w:rsidP="007059B2">
      <w:pPr>
        <w:pStyle w:val="ListParagraph"/>
        <w:numPr>
          <w:ilvl w:val="0"/>
          <w:numId w:val="1"/>
        </w:numPr>
        <w:spacing w:line="276" w:lineRule="auto"/>
        <w:jc w:val="both"/>
      </w:pPr>
      <w:r>
        <w:t>Install Grafana: You can download the installation package from the Grafana website or use a package manager like apt or yum. For example, on Ubuntu, you can run the following command:</w:t>
      </w:r>
    </w:p>
    <w:p w:rsidR="00516DB4" w:rsidRPr="00516DB4" w:rsidRDefault="00516DB4" w:rsidP="007059B2">
      <w:pPr>
        <w:pStyle w:val="ListParagraph"/>
        <w:spacing w:line="276" w:lineRule="auto"/>
        <w:jc w:val="both"/>
      </w:pPr>
    </w:p>
    <w:p w:rsidR="00516DB4" w:rsidRPr="007059B2" w:rsidRDefault="00516DB4" w:rsidP="007059B2">
      <w:pPr>
        <w:pStyle w:val="ListParagraph"/>
        <w:spacing w:line="276" w:lineRule="auto"/>
        <w:jc w:val="both"/>
        <w:rPr>
          <w:rFonts w:ascii="Consolas" w:hAnsi="Consolas"/>
          <w:i/>
          <w:sz w:val="20"/>
        </w:rPr>
      </w:pPr>
      <w:r w:rsidRPr="007059B2">
        <w:rPr>
          <w:rFonts w:ascii="Consolas" w:hAnsi="Consolas"/>
          <w:i/>
          <w:sz w:val="20"/>
        </w:rPr>
        <w:t>sudo apt-get install -y grafana</w:t>
      </w:r>
    </w:p>
    <w:p w:rsidR="00516DB4" w:rsidRPr="00516DB4" w:rsidRDefault="00516DB4" w:rsidP="007059B2">
      <w:pPr>
        <w:pStyle w:val="ListParagraph"/>
        <w:spacing w:line="276" w:lineRule="auto"/>
        <w:jc w:val="both"/>
        <w:rPr>
          <w:i/>
        </w:rPr>
      </w:pPr>
    </w:p>
    <w:p w:rsidR="00516DB4" w:rsidRDefault="00516DB4" w:rsidP="007059B2">
      <w:pPr>
        <w:pStyle w:val="ListParagraph"/>
        <w:numPr>
          <w:ilvl w:val="0"/>
          <w:numId w:val="1"/>
        </w:numPr>
        <w:spacing w:line="276" w:lineRule="auto"/>
        <w:jc w:val="both"/>
      </w:pPr>
      <w:r>
        <w:t>Start the Grafana server: After installation, start the Grafana server using the following command:</w:t>
      </w:r>
    </w:p>
    <w:p w:rsidR="00516DB4" w:rsidRDefault="00516DB4" w:rsidP="007059B2">
      <w:pPr>
        <w:pStyle w:val="ListParagraph"/>
        <w:spacing w:line="276" w:lineRule="auto"/>
        <w:jc w:val="both"/>
        <w:rPr>
          <w:i/>
        </w:rPr>
      </w:pPr>
    </w:p>
    <w:p w:rsidR="00516DB4" w:rsidRPr="007059B2" w:rsidRDefault="00516DB4" w:rsidP="007059B2">
      <w:pPr>
        <w:pStyle w:val="ListParagraph"/>
        <w:spacing w:line="276" w:lineRule="auto"/>
        <w:jc w:val="both"/>
        <w:rPr>
          <w:rFonts w:ascii="Consolas" w:hAnsi="Consolas"/>
          <w:i/>
          <w:sz w:val="20"/>
        </w:rPr>
      </w:pPr>
      <w:r w:rsidRPr="007059B2">
        <w:rPr>
          <w:rFonts w:ascii="Consolas" w:hAnsi="Consolas"/>
          <w:i/>
          <w:sz w:val="20"/>
        </w:rPr>
        <w:t>sudo systemctl start grafana-server</w:t>
      </w:r>
    </w:p>
    <w:p w:rsidR="00516DB4" w:rsidRPr="00516DB4" w:rsidRDefault="00516DB4" w:rsidP="007059B2">
      <w:pPr>
        <w:pStyle w:val="ListParagraph"/>
        <w:spacing w:line="276" w:lineRule="auto"/>
        <w:jc w:val="both"/>
        <w:rPr>
          <w:i/>
        </w:rPr>
      </w:pPr>
    </w:p>
    <w:p w:rsidR="00516DB4" w:rsidRDefault="00516DB4" w:rsidP="007059B2">
      <w:pPr>
        <w:pStyle w:val="ListParagraph"/>
        <w:numPr>
          <w:ilvl w:val="0"/>
          <w:numId w:val="1"/>
        </w:numPr>
        <w:spacing w:line="276" w:lineRule="auto"/>
        <w:jc w:val="both"/>
      </w:pPr>
      <w:r>
        <w:t>Enable the Grafana server to start on boot: To enable the Grafana server to start automatically on boot, use the following command:</w:t>
      </w:r>
    </w:p>
    <w:p w:rsidR="00516DB4" w:rsidRPr="007059B2" w:rsidRDefault="00516DB4" w:rsidP="007059B2">
      <w:pPr>
        <w:pStyle w:val="ListParagraph"/>
        <w:spacing w:line="276" w:lineRule="auto"/>
        <w:jc w:val="both"/>
        <w:rPr>
          <w:rFonts w:ascii="Consolas" w:hAnsi="Consolas"/>
          <w:i/>
          <w:sz w:val="20"/>
        </w:rPr>
      </w:pPr>
    </w:p>
    <w:p w:rsidR="00516DB4" w:rsidRPr="007059B2" w:rsidRDefault="00516DB4" w:rsidP="007059B2">
      <w:pPr>
        <w:pStyle w:val="ListParagraph"/>
        <w:spacing w:line="276" w:lineRule="auto"/>
        <w:jc w:val="both"/>
        <w:rPr>
          <w:rFonts w:ascii="Consolas" w:hAnsi="Consolas"/>
          <w:i/>
          <w:sz w:val="20"/>
        </w:rPr>
      </w:pPr>
      <w:r w:rsidRPr="007059B2">
        <w:rPr>
          <w:rFonts w:ascii="Consolas" w:hAnsi="Consolas"/>
          <w:i/>
          <w:sz w:val="20"/>
        </w:rPr>
        <w:t>sudo systemctl enable grafana-server</w:t>
      </w:r>
    </w:p>
    <w:p w:rsidR="00516DB4" w:rsidRPr="00516DB4" w:rsidRDefault="00516DB4" w:rsidP="007059B2">
      <w:pPr>
        <w:pStyle w:val="ListParagraph"/>
        <w:spacing w:line="276" w:lineRule="auto"/>
        <w:jc w:val="both"/>
        <w:rPr>
          <w:i/>
        </w:rPr>
      </w:pPr>
    </w:p>
    <w:p w:rsidR="00516DB4" w:rsidRDefault="00516DB4" w:rsidP="007059B2">
      <w:pPr>
        <w:pStyle w:val="ListParagraph"/>
        <w:numPr>
          <w:ilvl w:val="0"/>
          <w:numId w:val="1"/>
        </w:numPr>
        <w:spacing w:line="276" w:lineRule="auto"/>
        <w:jc w:val="both"/>
      </w:pPr>
      <w:r>
        <w:t>Configure the firewall: If you are using a firewall, you need to allow access to the Grafana server. For example, on Ubuntu, you can use the following command:</w:t>
      </w:r>
    </w:p>
    <w:p w:rsidR="00516DB4" w:rsidRDefault="00516DB4" w:rsidP="007059B2">
      <w:pPr>
        <w:pStyle w:val="ListParagraph"/>
        <w:spacing w:line="276" w:lineRule="auto"/>
        <w:jc w:val="both"/>
        <w:rPr>
          <w:i/>
        </w:rPr>
      </w:pPr>
    </w:p>
    <w:p w:rsidR="00516DB4" w:rsidRPr="007059B2" w:rsidRDefault="00516DB4" w:rsidP="007059B2">
      <w:pPr>
        <w:pStyle w:val="ListParagraph"/>
        <w:spacing w:line="276" w:lineRule="auto"/>
        <w:jc w:val="both"/>
        <w:rPr>
          <w:rFonts w:ascii="Consolas" w:hAnsi="Consolas"/>
          <w:i/>
          <w:sz w:val="20"/>
        </w:rPr>
      </w:pPr>
      <w:r w:rsidRPr="007059B2">
        <w:rPr>
          <w:rFonts w:ascii="Consolas" w:hAnsi="Consolas"/>
          <w:i/>
          <w:sz w:val="20"/>
        </w:rPr>
        <w:t>sudo ufw allow 3000/tcp</w:t>
      </w:r>
    </w:p>
    <w:p w:rsidR="00516DB4" w:rsidRPr="00516DB4" w:rsidRDefault="00516DB4" w:rsidP="007059B2">
      <w:pPr>
        <w:pStyle w:val="ListParagraph"/>
        <w:spacing w:line="276" w:lineRule="auto"/>
        <w:jc w:val="both"/>
        <w:rPr>
          <w:i/>
        </w:rPr>
      </w:pPr>
    </w:p>
    <w:p w:rsidR="00516DB4" w:rsidRDefault="00516DB4" w:rsidP="007059B2">
      <w:pPr>
        <w:pStyle w:val="ListParagraph"/>
        <w:numPr>
          <w:ilvl w:val="0"/>
          <w:numId w:val="1"/>
        </w:numPr>
        <w:spacing w:line="276" w:lineRule="auto"/>
        <w:jc w:val="both"/>
      </w:pPr>
      <w:r>
        <w:t>Access the Grafana web interface: Open a web browser and go to http://&lt;server-ip&gt;:3000. You should see the Grafana login page.</w:t>
      </w:r>
    </w:p>
    <w:p w:rsidR="00516DB4" w:rsidRDefault="00516DB4" w:rsidP="007059B2">
      <w:pPr>
        <w:pStyle w:val="ListParagraph"/>
        <w:numPr>
          <w:ilvl w:val="0"/>
          <w:numId w:val="1"/>
        </w:numPr>
        <w:spacing w:line="276" w:lineRule="auto"/>
        <w:jc w:val="both"/>
      </w:pPr>
      <w:r>
        <w:t>Log in to Grafana: The default login credentials are admin for the username and admin for the password. After logging in, you will be prompted to change the password.</w:t>
      </w:r>
    </w:p>
    <w:p w:rsidR="00516DB4" w:rsidRDefault="00516DB4" w:rsidP="007059B2">
      <w:pPr>
        <w:pStyle w:val="ListParagraph"/>
        <w:numPr>
          <w:ilvl w:val="0"/>
          <w:numId w:val="1"/>
        </w:numPr>
        <w:spacing w:line="276" w:lineRule="auto"/>
        <w:jc w:val="both"/>
      </w:pPr>
      <w:r>
        <w:t>Configure data sources: To use Grafana, you need to configure data sources. You can do this by clicking on the "Configuration" icon in the side menu, selecting "Data Sources", and then adding a new data source.</w:t>
      </w:r>
    </w:p>
    <w:p w:rsidR="0025232A" w:rsidRDefault="00516DB4" w:rsidP="007059B2">
      <w:pPr>
        <w:pStyle w:val="ListParagraph"/>
        <w:numPr>
          <w:ilvl w:val="0"/>
          <w:numId w:val="1"/>
        </w:numPr>
        <w:spacing w:line="276" w:lineRule="auto"/>
        <w:jc w:val="both"/>
      </w:pPr>
      <w:r>
        <w:t>Create a dashboard: After configuring a data source, you can create a dashboard by clicking on the "Create" icon in the side menu and selecting "Dashboard".</w:t>
      </w:r>
    </w:p>
    <w:p w:rsidR="007059B2" w:rsidRDefault="007059B2" w:rsidP="007059B2">
      <w:pPr>
        <w:spacing w:line="276" w:lineRule="auto"/>
        <w:jc w:val="both"/>
      </w:pPr>
    </w:p>
    <w:p w:rsidR="007059B2" w:rsidRDefault="007059B2" w:rsidP="007059B2">
      <w:r>
        <w:t>References:</w:t>
      </w:r>
    </w:p>
    <w:p w:rsidR="007059B2" w:rsidRDefault="002732C9" w:rsidP="007059B2">
      <w:hyperlink r:id="rId9" w:history="1">
        <w:r w:rsidR="007059B2" w:rsidRPr="00355F76">
          <w:rPr>
            <w:rStyle w:val="Hyperlink"/>
          </w:rPr>
          <w:t>https://grafana.com/docs/grafana/latest/setup-grafana/installation/debian/</w:t>
        </w:r>
      </w:hyperlink>
      <w:r w:rsidR="007059B2">
        <w:t xml:space="preserve"> </w:t>
      </w:r>
    </w:p>
    <w:sectPr w:rsidR="007059B2" w:rsidSect="002732C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0835A2"/>
    <w:multiLevelType w:val="hybridMultilevel"/>
    <w:tmpl w:val="7CD466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5A1298"/>
    <w:multiLevelType w:val="hybridMultilevel"/>
    <w:tmpl w:val="FB1C0E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zMDE3MjAwNjU1tLRU0lEKTi0uzszPAykwqgUA8HN2LCwAAAA="/>
  </w:docVars>
  <w:rsids>
    <w:rsidRoot w:val="00516DB4"/>
    <w:rsid w:val="0025232A"/>
    <w:rsid w:val="002732C9"/>
    <w:rsid w:val="00516DB4"/>
    <w:rsid w:val="007059B2"/>
    <w:rsid w:val="00A97749"/>
    <w:rsid w:val="00E76E8A"/>
    <w:rsid w:val="00F11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090A5"/>
  <w15:chartTrackingRefBased/>
  <w15:docId w15:val="{78885E62-4999-4A0A-93F6-2935384AF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D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6D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24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69678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0949576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915910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55959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4253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124321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8347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825540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67074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940669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1632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945820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924151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435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01140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415712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50599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03678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6011882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655958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658867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  <w:div w:id="9951898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99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4235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7115135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453680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influxdata.com/influxdb/v2.6/install/?t=Linu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ortal.influxdata.com/download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l.influxdata.com/telegraf/releases/telegraf-1.x.x_linux_amd64.tar.gz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l.influxdata.com/influxdb/releases/influxdb2-2.x.x-linux-amd64.tar.gz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rafana.com/docs/grafana/latest/setup-grafana/installation/debi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Baghel</dc:creator>
  <cp:keywords/>
  <dc:description/>
  <cp:lastModifiedBy>Shashank Baghel</cp:lastModifiedBy>
  <cp:revision>7</cp:revision>
  <dcterms:created xsi:type="dcterms:W3CDTF">2023-03-19T07:31:00Z</dcterms:created>
  <dcterms:modified xsi:type="dcterms:W3CDTF">2023-03-23T12:18:00Z</dcterms:modified>
</cp:coreProperties>
</file>